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Lips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ps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55 sunburst lan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wengermarkowi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40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rey Lipsk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